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5552E" w14:textId="6202821C" w:rsidR="004C7DDA" w:rsidRDefault="004C7DDA" w:rsidP="00674409">
      <w:pPr>
        <w:rPr>
          <w:b/>
          <w:bCs/>
          <w:lang w:val="en-AU"/>
        </w:rPr>
      </w:pPr>
      <w:r>
        <w:rPr>
          <w:b/>
          <w:bCs/>
          <w:lang w:val="en-AU"/>
        </w:rPr>
        <w:t>Goal:</w:t>
      </w:r>
    </w:p>
    <w:p w14:paraId="15465F0A" w14:textId="431ECEE3" w:rsidR="004C7DDA" w:rsidRPr="004C7DDA" w:rsidRDefault="004C7DDA" w:rsidP="004C7DDA">
      <w:pPr>
        <w:rPr>
          <w:b/>
          <w:bCs/>
          <w:lang w:val="en-AU"/>
        </w:rPr>
      </w:pPr>
      <w:r w:rsidRPr="004C7DDA">
        <w:rPr>
          <w:lang w:val="en-AU"/>
        </w:rPr>
        <w:t>Baseline: move from point A to B.</w:t>
      </w:r>
    </w:p>
    <w:p w14:paraId="72AA4D74" w14:textId="385C9D43" w:rsidR="004C7DDA" w:rsidRPr="004C7DDA" w:rsidRDefault="004C7DDA" w:rsidP="004C7DDA">
      <w:pPr>
        <w:rPr>
          <w:b/>
          <w:bCs/>
          <w:lang w:val="en-AU"/>
        </w:rPr>
      </w:pPr>
      <w:r w:rsidRPr="004C7DDA">
        <w:rPr>
          <w:lang w:val="en-AU"/>
        </w:rPr>
        <w:t>Add functions:</w:t>
      </w:r>
    </w:p>
    <w:p w14:paraId="5409E89B" w14:textId="156B1AEC" w:rsidR="004C7DDA" w:rsidRPr="004C7DDA" w:rsidRDefault="004C7DDA" w:rsidP="004C7DDA">
      <w:pPr>
        <w:pStyle w:val="ListParagraph"/>
        <w:numPr>
          <w:ilvl w:val="0"/>
          <w:numId w:val="5"/>
        </w:numPr>
        <w:rPr>
          <w:b/>
          <w:bCs/>
          <w:lang w:val="en-AU"/>
        </w:rPr>
      </w:pPr>
      <w:r>
        <w:rPr>
          <w:lang w:val="en-AU"/>
        </w:rPr>
        <w:t>Option A) Obstacle avoidance, simple dynamic obstacles: moving obstacles with constant velocity.</w:t>
      </w:r>
    </w:p>
    <w:p w14:paraId="7BEB97B8" w14:textId="25A73AA9" w:rsidR="004C7DDA" w:rsidRPr="005D144B" w:rsidRDefault="004C7DDA" w:rsidP="00674409">
      <w:pPr>
        <w:pStyle w:val="ListParagraph"/>
        <w:numPr>
          <w:ilvl w:val="0"/>
          <w:numId w:val="5"/>
        </w:numPr>
        <w:rPr>
          <w:b/>
          <w:bCs/>
          <w:lang w:val="en-AU"/>
        </w:rPr>
      </w:pPr>
      <w:r>
        <w:rPr>
          <w:lang w:val="en-AU"/>
        </w:rPr>
        <w:t xml:space="preserve">Option B) Use drone to follow something. </w:t>
      </w:r>
      <w:r w:rsidRPr="004C7DDA">
        <w:rPr>
          <w:i/>
          <w:iCs/>
          <w:u w:val="single"/>
          <w:lang w:val="en-AU"/>
        </w:rPr>
        <w:t>(it’s very cool)</w:t>
      </w:r>
      <w:r>
        <w:rPr>
          <w:i/>
          <w:iCs/>
          <w:u w:val="single"/>
          <w:lang w:val="en-AU"/>
        </w:rPr>
        <w:t xml:space="preserve"> </w:t>
      </w:r>
      <w:r>
        <w:t>combined to static obstacles</w:t>
      </w:r>
    </w:p>
    <w:p w14:paraId="1B82356C" w14:textId="383DF7AC" w:rsidR="005D144B" w:rsidRPr="004C7DDA" w:rsidRDefault="005D144B" w:rsidP="00674409">
      <w:pPr>
        <w:pStyle w:val="ListParagraph"/>
        <w:numPr>
          <w:ilvl w:val="0"/>
          <w:numId w:val="5"/>
        </w:numPr>
        <w:rPr>
          <w:b/>
          <w:bCs/>
          <w:lang w:val="en-AU"/>
        </w:rPr>
      </w:pPr>
      <w:r>
        <w:t>Option C) multiple drones (Formation Sweep</w:t>
      </w:r>
      <w:r w:rsidR="00BE5C35">
        <w:t xml:space="preserve"> for Recognitions</w:t>
      </w:r>
      <w:r>
        <w:t xml:space="preserve">), </w:t>
      </w:r>
    </w:p>
    <w:p w14:paraId="32E2AE72" w14:textId="2491796A" w:rsidR="00674409" w:rsidRPr="00674409" w:rsidRDefault="00674409" w:rsidP="00674409">
      <w:pPr>
        <w:rPr>
          <w:b/>
          <w:bCs/>
          <w:lang w:val="en-AU"/>
        </w:rPr>
      </w:pPr>
      <w:r w:rsidRPr="00674409">
        <w:rPr>
          <w:b/>
          <w:bCs/>
          <w:lang w:val="en-AU"/>
        </w:rPr>
        <w:t>Robot morphology:</w:t>
      </w:r>
    </w:p>
    <w:p w14:paraId="3D4B1BE3" w14:textId="7F3E08A3" w:rsidR="00674409" w:rsidRPr="00674409" w:rsidRDefault="00674409" w:rsidP="00674409">
      <w:pPr>
        <w:pStyle w:val="ListParagraph"/>
        <w:numPr>
          <w:ilvl w:val="0"/>
          <w:numId w:val="3"/>
        </w:numPr>
        <w:rPr>
          <w:lang w:val="en-AU"/>
        </w:rPr>
      </w:pPr>
      <w:r w:rsidRPr="00674409">
        <w:rPr>
          <w:lang w:val="en-AU"/>
        </w:rPr>
        <w:t>we are not choosing the car because is focused in 2d.</w:t>
      </w:r>
      <w:r w:rsidR="006667D7">
        <w:rPr>
          <w:lang w:val="en-AU"/>
        </w:rPr>
        <w:t xml:space="preserve"> (we want 3d animation for the final presentation)</w:t>
      </w:r>
    </w:p>
    <w:p w14:paraId="0579B074" w14:textId="3F4439C7" w:rsidR="00674409" w:rsidRPr="00674409" w:rsidRDefault="00674409" w:rsidP="00674409">
      <w:pPr>
        <w:pStyle w:val="ListParagraph"/>
        <w:numPr>
          <w:ilvl w:val="0"/>
          <w:numId w:val="3"/>
        </w:numPr>
        <w:rPr>
          <w:lang w:val="en-AU"/>
        </w:rPr>
      </w:pPr>
      <w:r w:rsidRPr="00674409">
        <w:rPr>
          <w:lang w:val="en-AU"/>
        </w:rPr>
        <w:t>we opted for Quadrotor</w:t>
      </w:r>
      <w:r w:rsidR="006667D7">
        <w:rPr>
          <w:lang w:val="en-AU"/>
        </w:rPr>
        <w:t xml:space="preserve"> (for now)</w:t>
      </w:r>
    </w:p>
    <w:p w14:paraId="31E819ED" w14:textId="5C1E95C7" w:rsidR="00674409" w:rsidRPr="004C7DDA" w:rsidRDefault="00674409" w:rsidP="00674409">
      <w:pPr>
        <w:pStyle w:val="ListParagraph"/>
        <w:numPr>
          <w:ilvl w:val="0"/>
          <w:numId w:val="3"/>
        </w:numPr>
        <w:rPr>
          <w:i/>
          <w:iCs/>
          <w:lang w:val="en-AU"/>
        </w:rPr>
      </w:pPr>
      <w:r w:rsidRPr="004C7DDA">
        <w:rPr>
          <w:i/>
          <w:iCs/>
          <w:lang w:val="en-AU"/>
        </w:rPr>
        <w:t>ASK</w:t>
      </w:r>
      <w:r w:rsidRPr="004C7DDA">
        <w:rPr>
          <w:i/>
          <w:iCs/>
          <w:lang w:val="en-AU"/>
        </w:rPr>
        <w:t xml:space="preserve"> professor if we can extend it with a robotic manipulator</w:t>
      </w:r>
    </w:p>
    <w:p w14:paraId="58C2E40F" w14:textId="36342425" w:rsidR="00674409" w:rsidRPr="00674409" w:rsidRDefault="00674409" w:rsidP="00674409">
      <w:pPr>
        <w:rPr>
          <w:b/>
          <w:bCs/>
          <w:lang w:val="en-AU"/>
        </w:rPr>
      </w:pPr>
      <w:r w:rsidRPr="00674409">
        <w:rPr>
          <w:b/>
          <w:bCs/>
          <w:lang w:val="en-AU"/>
        </w:rPr>
        <w:t>Kinematic Equation:</w:t>
      </w:r>
    </w:p>
    <w:p w14:paraId="0AC1B6A5" w14:textId="346A6E33" w:rsidR="00674409" w:rsidRPr="00674409" w:rsidRDefault="00674409" w:rsidP="00674409">
      <w:pPr>
        <w:pStyle w:val="ListParagraph"/>
        <w:numPr>
          <w:ilvl w:val="0"/>
          <w:numId w:val="4"/>
        </w:numPr>
        <w:rPr>
          <w:lang w:val="en-AU"/>
        </w:rPr>
      </w:pPr>
      <w:r w:rsidRPr="00674409">
        <w:rPr>
          <w:lang w:val="en-AU"/>
        </w:rPr>
        <w:t>define the robot model and dynamic equation</w:t>
      </w:r>
      <w:r w:rsidR="004C7DDA">
        <w:rPr>
          <w:lang w:val="en-AU"/>
        </w:rPr>
        <w:t xml:space="preserve"> (wait for tomoroow s lecture)</w:t>
      </w:r>
    </w:p>
    <w:p w14:paraId="448882E0" w14:textId="4D378A29" w:rsidR="00674409" w:rsidRPr="00674409" w:rsidRDefault="00674409" w:rsidP="00674409">
      <w:pPr>
        <w:rPr>
          <w:b/>
          <w:bCs/>
          <w:lang w:val="en-AU"/>
        </w:rPr>
      </w:pPr>
      <w:r w:rsidRPr="00674409">
        <w:rPr>
          <w:b/>
          <w:bCs/>
          <w:lang w:val="en-AU"/>
        </w:rPr>
        <w:t>Path</w:t>
      </w:r>
      <w:r>
        <w:rPr>
          <w:b/>
          <w:bCs/>
          <w:lang w:val="en-AU"/>
        </w:rPr>
        <w:t xml:space="preserve"> Planner</w:t>
      </w:r>
    </w:p>
    <w:p w14:paraId="06FAB088" w14:textId="1DB0A9BF" w:rsidR="00674409" w:rsidRPr="00674409" w:rsidRDefault="00674409" w:rsidP="00674409">
      <w:pPr>
        <w:pStyle w:val="ListParagraph"/>
        <w:numPr>
          <w:ilvl w:val="0"/>
          <w:numId w:val="4"/>
        </w:numPr>
        <w:rPr>
          <w:lang w:val="en-AU"/>
        </w:rPr>
      </w:pPr>
      <w:r w:rsidRPr="00674409">
        <w:rPr>
          <w:lang w:val="en-AU"/>
        </w:rPr>
        <w:t>Informed RRT*</w:t>
      </w:r>
      <w:r w:rsidR="004C7DDA">
        <w:rPr>
          <w:lang w:val="en-AU"/>
        </w:rPr>
        <w:t xml:space="preserve"> (ask for feedback to professor), extend it with Heuristics according to the Environment’s goal</w:t>
      </w:r>
    </w:p>
    <w:p w14:paraId="626E9253" w14:textId="5EF9CA84" w:rsidR="00674409" w:rsidRDefault="00674409" w:rsidP="00674409">
      <w:pPr>
        <w:rPr>
          <w:lang w:val="en-AU"/>
        </w:rPr>
      </w:pPr>
      <w:r>
        <w:rPr>
          <w:b/>
          <w:bCs/>
          <w:lang w:val="en-AU"/>
        </w:rPr>
        <w:t xml:space="preserve">Trajectory Generator: </w:t>
      </w:r>
      <w:r w:rsidRPr="00674409">
        <w:rPr>
          <w:b/>
          <w:bCs/>
          <w:lang w:val="en-AU"/>
        </w:rPr>
        <w:t>Controller</w:t>
      </w:r>
      <w:r>
        <w:rPr>
          <w:lang w:val="en-AU"/>
        </w:rPr>
        <w:t xml:space="preserve">: </w:t>
      </w:r>
    </w:p>
    <w:p w14:paraId="3D3CEBCB" w14:textId="37CC8453" w:rsidR="00674409" w:rsidRPr="00674409" w:rsidRDefault="00674409" w:rsidP="00674409">
      <w:pPr>
        <w:pStyle w:val="ListParagraph"/>
        <w:numPr>
          <w:ilvl w:val="0"/>
          <w:numId w:val="2"/>
        </w:numPr>
        <w:rPr>
          <w:lang w:val="en-AU"/>
        </w:rPr>
      </w:pPr>
      <w:r w:rsidRPr="00674409">
        <w:rPr>
          <w:lang w:val="en-AU"/>
        </w:rPr>
        <w:t xml:space="preserve">PID </w:t>
      </w:r>
      <w:r>
        <w:rPr>
          <w:lang w:val="en-AU"/>
        </w:rPr>
        <w:t>straightforward, could work as a basline model</w:t>
      </w:r>
    </w:p>
    <w:p w14:paraId="3C07BDDC" w14:textId="494F5666" w:rsidR="00674409" w:rsidRPr="00674409" w:rsidRDefault="00674409" w:rsidP="00674409">
      <w:pPr>
        <w:pStyle w:val="ListParagraph"/>
        <w:numPr>
          <w:ilvl w:val="0"/>
          <w:numId w:val="2"/>
        </w:numPr>
        <w:rPr>
          <w:lang w:val="en-AU"/>
        </w:rPr>
      </w:pPr>
      <w:r w:rsidRPr="00674409">
        <w:rPr>
          <w:lang w:val="en-AU"/>
        </w:rPr>
        <w:t>model predictive control</w:t>
      </w:r>
      <w:r w:rsidRPr="00674409">
        <w:rPr>
          <w:lang w:val="en-AU"/>
        </w:rPr>
        <w:t xml:space="preserve"> (MPC)</w:t>
      </w:r>
      <w:r w:rsidRPr="00674409">
        <w:rPr>
          <w:lang w:val="en-AU"/>
        </w:rPr>
        <w:t xml:space="preserve">: </w:t>
      </w:r>
      <w:r>
        <w:rPr>
          <w:lang w:val="en-AU"/>
        </w:rPr>
        <w:t xml:space="preserve">take care of constraints </w:t>
      </w:r>
      <w:r w:rsidRPr="00674409">
        <w:rPr>
          <w:lang w:val="en-AU"/>
        </w:rPr>
        <w:t>contraints, (y = 0)</w:t>
      </w:r>
    </w:p>
    <w:p w14:paraId="114D7CA2" w14:textId="228F95EB" w:rsidR="00674409" w:rsidRPr="00674409" w:rsidRDefault="00674409">
      <w:pPr>
        <w:rPr>
          <w:b/>
          <w:bCs/>
          <w:lang w:val="en-AU"/>
        </w:rPr>
      </w:pPr>
      <w:r>
        <w:rPr>
          <w:b/>
          <w:bCs/>
          <w:lang w:val="en-AU"/>
        </w:rPr>
        <w:t>Environment</w:t>
      </w:r>
      <w:r w:rsidRPr="00674409">
        <w:rPr>
          <w:b/>
          <w:bCs/>
          <w:lang w:val="en-AU"/>
        </w:rPr>
        <w:t xml:space="preserve">: </w:t>
      </w:r>
    </w:p>
    <w:p w14:paraId="7A458DEC" w14:textId="6E8CF4E1" w:rsidR="004C7DDA" w:rsidRPr="004C7DDA" w:rsidRDefault="00674409" w:rsidP="004C7DDA">
      <w:pPr>
        <w:pStyle w:val="ListParagraph"/>
        <w:numPr>
          <w:ilvl w:val="0"/>
          <w:numId w:val="1"/>
        </w:numPr>
        <w:rPr>
          <w:lang w:val="en-AU"/>
        </w:rPr>
      </w:pPr>
      <w:r w:rsidRPr="00674409">
        <w:rPr>
          <w:lang w:val="en-AU"/>
        </w:rPr>
        <w:t>ASK if we can download a model that contains the “world” i.e. placed buildings in a 3d map</w:t>
      </w:r>
      <w:r w:rsidR="004C7DDA">
        <w:rPr>
          <w:lang w:val="en-AU"/>
        </w:rPr>
        <w:br/>
      </w:r>
      <w:hyperlink r:id="rId5" w:history="1">
        <w:r w:rsidR="004C7DDA" w:rsidRPr="00613616">
          <w:rPr>
            <w:rStyle w:val="Hyperlink"/>
            <w:lang w:val="en-AU"/>
          </w:rPr>
          <w:t>https://github.com/robin-shaun/XTDrone/blob/master/README.en.md</w:t>
        </w:r>
      </w:hyperlink>
    </w:p>
    <w:p w14:paraId="6C133BB1" w14:textId="1BA5C372" w:rsidR="00674409" w:rsidRPr="00674409" w:rsidRDefault="00674409" w:rsidP="00674409">
      <w:pPr>
        <w:rPr>
          <w:b/>
          <w:bCs/>
          <w:lang w:val="en-AU"/>
        </w:rPr>
      </w:pPr>
      <w:r w:rsidRPr="00674409">
        <w:rPr>
          <w:b/>
          <w:bCs/>
          <w:lang w:val="en-AU"/>
        </w:rPr>
        <w:t>Simulation Software</w:t>
      </w:r>
    </w:p>
    <w:p w14:paraId="7FCE4AB3" w14:textId="34DDF30C" w:rsidR="004C7DDA" w:rsidRDefault="00674409" w:rsidP="004C7DDA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RESEARCH</w:t>
      </w:r>
      <w:r w:rsidRPr="00674409">
        <w:rPr>
          <w:lang w:val="en-AU"/>
        </w:rPr>
        <w:t xml:space="preserve"> Pros and Cons between V-REP and ROS</w:t>
      </w:r>
      <w:r w:rsidR="004C7DDA">
        <w:rPr>
          <w:lang w:val="en-AU"/>
        </w:rPr>
        <w:br/>
        <w:t>( Marco does not know ROS)</w:t>
      </w:r>
    </w:p>
    <w:p w14:paraId="41C1E63B" w14:textId="4F77B7D3" w:rsidR="004C7DDA" w:rsidRPr="004C7DDA" w:rsidRDefault="004C7DDA" w:rsidP="004C7DDA">
      <w:pPr>
        <w:pStyle w:val="ListParagraph"/>
        <w:rPr>
          <w:lang w:val="en-AU"/>
        </w:rPr>
      </w:pPr>
      <w:r>
        <w:rPr>
          <w:lang w:val="en-AU"/>
        </w:rPr>
        <w:t>(3 other guys knows ROS)</w:t>
      </w:r>
      <w:r>
        <w:rPr>
          <w:lang w:val="en-AU"/>
        </w:rPr>
        <w:br/>
      </w:r>
      <w:r w:rsidR="00D66FC1" w:rsidRPr="00D66FC1">
        <w:rPr>
          <w:b/>
          <w:bCs/>
          <w:i/>
          <w:iCs/>
          <w:lang w:val="en-AU"/>
        </w:rPr>
        <w:t>Ofc if we find a better environment for ROS, we might prefer ROS over V-REP.</w:t>
      </w:r>
    </w:p>
    <w:sectPr w:rsidR="004C7DDA" w:rsidRPr="004C7DDA" w:rsidSect="00F51E58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1126"/>
    <w:multiLevelType w:val="hybridMultilevel"/>
    <w:tmpl w:val="6FD8506E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3CCD3DD4"/>
    <w:multiLevelType w:val="hybridMultilevel"/>
    <w:tmpl w:val="4B66E2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8C4C17"/>
    <w:multiLevelType w:val="hybridMultilevel"/>
    <w:tmpl w:val="883CD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F6710"/>
    <w:multiLevelType w:val="hybridMultilevel"/>
    <w:tmpl w:val="31224928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493133"/>
    <w:multiLevelType w:val="hybridMultilevel"/>
    <w:tmpl w:val="62D853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zcwNjU2Nza0MDVR0lEKTi0uzszPAykwrAUAncfELSwAAAA="/>
  </w:docVars>
  <w:rsids>
    <w:rsidRoot w:val="00674409"/>
    <w:rsid w:val="00030CFF"/>
    <w:rsid w:val="00083CB8"/>
    <w:rsid w:val="001D00E8"/>
    <w:rsid w:val="001E42A8"/>
    <w:rsid w:val="00352D47"/>
    <w:rsid w:val="004C7DDA"/>
    <w:rsid w:val="005757A6"/>
    <w:rsid w:val="005D144B"/>
    <w:rsid w:val="005F3F02"/>
    <w:rsid w:val="006667D7"/>
    <w:rsid w:val="00674409"/>
    <w:rsid w:val="00852C62"/>
    <w:rsid w:val="0089406C"/>
    <w:rsid w:val="008C5090"/>
    <w:rsid w:val="00B43EA3"/>
    <w:rsid w:val="00BC3B9E"/>
    <w:rsid w:val="00BD4045"/>
    <w:rsid w:val="00BE5C35"/>
    <w:rsid w:val="00C840D2"/>
    <w:rsid w:val="00D11723"/>
    <w:rsid w:val="00D25C28"/>
    <w:rsid w:val="00D66FC1"/>
    <w:rsid w:val="00F51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2B7CF"/>
  <w15:chartTrackingRefBased/>
  <w15:docId w15:val="{949FBB24-2852-4EB0-B52C-66B765F09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06C"/>
  </w:style>
  <w:style w:type="paragraph" w:styleId="Heading1">
    <w:name w:val="heading 1"/>
    <w:basedOn w:val="Normal"/>
    <w:next w:val="Normal"/>
    <w:link w:val="Heading1Char"/>
    <w:uiPriority w:val="9"/>
    <w:qFormat/>
    <w:rsid w:val="0089406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406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406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406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406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406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406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406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406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406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406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406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406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406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406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406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9406C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9406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9406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406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9406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89406C"/>
    <w:rPr>
      <w:b/>
      <w:bCs/>
    </w:rPr>
  </w:style>
  <w:style w:type="character" w:styleId="Emphasis">
    <w:name w:val="Emphasis"/>
    <w:basedOn w:val="DefaultParagraphFont"/>
    <w:uiPriority w:val="20"/>
    <w:qFormat/>
    <w:rsid w:val="0089406C"/>
    <w:rPr>
      <w:i/>
      <w:iCs/>
    </w:rPr>
  </w:style>
  <w:style w:type="paragraph" w:styleId="NoSpacing">
    <w:name w:val="No Spacing"/>
    <w:uiPriority w:val="1"/>
    <w:qFormat/>
    <w:rsid w:val="0089406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9406C"/>
    <w:pPr>
      <w:spacing w:before="120" w:after="120"/>
      <w:ind w:left="720"/>
    </w:pPr>
    <w:rPr>
      <w:color w:val="44546A" w:themeColor="text2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9406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406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406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9406C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9406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9406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9406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9406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9406C"/>
    <w:pPr>
      <w:outlineLvl w:val="9"/>
    </w:pPr>
  </w:style>
  <w:style w:type="paragraph" w:customStyle="1" w:styleId="times">
    <w:name w:val="times"/>
    <w:basedOn w:val="Normal"/>
    <w:link w:val="timesChar"/>
    <w:qFormat/>
    <w:rsid w:val="00F51E58"/>
    <w:rPr>
      <w:rFonts w:ascii="Times New Roman" w:hAnsi="Times New Roman"/>
      <w:lang w:val="en-GB"/>
    </w:rPr>
  </w:style>
  <w:style w:type="character" w:customStyle="1" w:styleId="timesChar">
    <w:name w:val="times Char"/>
    <w:basedOn w:val="DefaultParagraphFont"/>
    <w:link w:val="times"/>
    <w:rsid w:val="00F51E58"/>
    <w:rPr>
      <w:rFonts w:ascii="Times New Roman" w:hAnsi="Times New Roman"/>
      <w:lang w:val="en-GB"/>
    </w:rPr>
  </w:style>
  <w:style w:type="paragraph" w:customStyle="1" w:styleId="paragraph">
    <w:name w:val="paragraph"/>
    <w:basedOn w:val="Normal"/>
    <w:link w:val="paragraphChar"/>
    <w:autoRedefine/>
    <w:qFormat/>
    <w:rsid w:val="005757A6"/>
    <w:rPr>
      <w:rFonts w:ascii="Times New Roman" w:hAnsi="Times New Roman"/>
      <w:bCs/>
      <w:sz w:val="24"/>
      <w:lang w:val="en-GB"/>
    </w:rPr>
  </w:style>
  <w:style w:type="character" w:customStyle="1" w:styleId="paragraphChar">
    <w:name w:val="paragraph Char"/>
    <w:basedOn w:val="DefaultParagraphFont"/>
    <w:link w:val="paragraph"/>
    <w:rsid w:val="005757A6"/>
    <w:rPr>
      <w:rFonts w:ascii="Times New Roman" w:hAnsi="Times New Roman"/>
      <w:bCs/>
      <w:sz w:val="24"/>
      <w:lang w:val="en-GB"/>
    </w:rPr>
  </w:style>
  <w:style w:type="paragraph" w:customStyle="1" w:styleId="Quote1">
    <w:name w:val="Quote1"/>
    <w:basedOn w:val="paragraph"/>
    <w:link w:val="quoteChar0"/>
    <w:autoRedefine/>
    <w:qFormat/>
    <w:rsid w:val="00C840D2"/>
    <w:pPr>
      <w:spacing w:line="360" w:lineRule="auto"/>
      <w:jc w:val="center"/>
    </w:pPr>
    <w:rPr>
      <w:u w:val="single"/>
    </w:rPr>
  </w:style>
  <w:style w:type="character" w:customStyle="1" w:styleId="quoteChar0">
    <w:name w:val="quote Char"/>
    <w:basedOn w:val="paragraphChar"/>
    <w:link w:val="Quote1"/>
    <w:rsid w:val="00C840D2"/>
    <w:rPr>
      <w:rFonts w:ascii="Times New Roman" w:hAnsi="Times New Roman"/>
      <w:bCs/>
      <w:sz w:val="24"/>
      <w:u w:val="single"/>
      <w:lang w:val="en-GB"/>
    </w:rPr>
  </w:style>
  <w:style w:type="paragraph" w:customStyle="1" w:styleId="Subheading">
    <w:name w:val="Subheading"/>
    <w:basedOn w:val="Heading"/>
    <w:link w:val="SubheadingChar"/>
    <w:autoRedefine/>
    <w:qFormat/>
    <w:rsid w:val="00C840D2"/>
    <w:rPr>
      <w:sz w:val="28"/>
      <w:lang w:val="it-IT"/>
    </w:rPr>
  </w:style>
  <w:style w:type="character" w:customStyle="1" w:styleId="SubheadingChar">
    <w:name w:val="Subheading Char"/>
    <w:basedOn w:val="HeadingChar"/>
    <w:link w:val="Subheading"/>
    <w:rsid w:val="00C840D2"/>
    <w:rPr>
      <w:rFonts w:ascii="Times New Roman" w:hAnsi="Times New Roman"/>
      <w:b/>
      <w:bCs/>
      <w:sz w:val="28"/>
      <w:lang w:val="it-IT"/>
    </w:rPr>
  </w:style>
  <w:style w:type="paragraph" w:customStyle="1" w:styleId="Heading">
    <w:name w:val="Heading"/>
    <w:basedOn w:val="times"/>
    <w:link w:val="HeadingChar"/>
    <w:autoRedefine/>
    <w:qFormat/>
    <w:rsid w:val="005757A6"/>
    <w:rPr>
      <w:b/>
      <w:bCs/>
      <w:sz w:val="32"/>
    </w:rPr>
  </w:style>
  <w:style w:type="character" w:customStyle="1" w:styleId="HeadingChar">
    <w:name w:val="Heading Char"/>
    <w:basedOn w:val="timesChar"/>
    <w:link w:val="Heading"/>
    <w:rsid w:val="005757A6"/>
    <w:rPr>
      <w:rFonts w:ascii="Times New Roman" w:hAnsi="Times New Roman"/>
      <w:b/>
      <w:bCs/>
      <w:sz w:val="32"/>
      <w:lang w:val="en-GB"/>
    </w:rPr>
  </w:style>
  <w:style w:type="paragraph" w:styleId="ListParagraph">
    <w:name w:val="List Paragraph"/>
    <w:basedOn w:val="Normal"/>
    <w:uiPriority w:val="34"/>
    <w:qFormat/>
    <w:rsid w:val="006744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C7D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7D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obin-shaun/XTDrone/blob/master/README.en.m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Schouten</dc:creator>
  <cp:keywords/>
  <dc:description/>
  <cp:lastModifiedBy>Marco Schouten</cp:lastModifiedBy>
  <cp:revision>4</cp:revision>
  <dcterms:created xsi:type="dcterms:W3CDTF">2021-11-16T20:10:00Z</dcterms:created>
  <dcterms:modified xsi:type="dcterms:W3CDTF">2021-11-16T20:32:00Z</dcterms:modified>
</cp:coreProperties>
</file>